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4A86" w:rsidRPr="00224A86" w:rsidRDefault="00224A86" w:rsidP="00224A86">
      <w:pPr>
        <w:jc w:val="center"/>
        <w:rPr>
          <w:b/>
        </w:rPr>
      </w:pPr>
      <w:r w:rsidRPr="00224A86">
        <w:rPr>
          <w:b/>
        </w:rPr>
        <w:t>Project Title</w:t>
      </w:r>
    </w:p>
    <w:p w:rsidR="00224A86" w:rsidRDefault="00224A86"/>
    <w:p w:rsidR="00021B80" w:rsidRDefault="00224A86">
      <w:r w:rsidRPr="00224A86">
        <w:t>Outline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Team formation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Brief Description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Value Proposition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Market Survey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Project Status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Proposed Solution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Fund requirements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Path Forward</w:t>
      </w:r>
    </w:p>
    <w:p w:rsidR="00000000" w:rsidRPr="00224A86" w:rsidRDefault="00515205" w:rsidP="00224A86">
      <w:pPr>
        <w:numPr>
          <w:ilvl w:val="0"/>
          <w:numId w:val="1"/>
        </w:numPr>
      </w:pPr>
      <w:r w:rsidRPr="00224A86">
        <w:t>References</w:t>
      </w:r>
    </w:p>
    <w:p w:rsidR="00224A86" w:rsidRDefault="00224A86"/>
    <w:p w:rsidR="00224A86" w:rsidRDefault="00224A86">
      <w:pPr>
        <w:rPr>
          <w:b/>
          <w:bCs/>
        </w:rPr>
      </w:pPr>
      <w:r w:rsidRPr="00224A86">
        <w:rPr>
          <w:b/>
          <w:bCs/>
        </w:rPr>
        <w:t>Team</w:t>
      </w:r>
    </w:p>
    <w:tbl>
      <w:tblPr>
        <w:tblW w:w="8870" w:type="dxa"/>
        <w:tblCellMar>
          <w:left w:w="0" w:type="dxa"/>
          <w:right w:w="0" w:type="dxa"/>
        </w:tblCellMar>
        <w:tblLook w:val="04A0"/>
      </w:tblPr>
      <w:tblGrid>
        <w:gridCol w:w="4435"/>
        <w:gridCol w:w="4435"/>
      </w:tblGrid>
      <w:tr w:rsidR="00224A86" w:rsidRPr="00224A86" w:rsidTr="00224A86">
        <w:trPr>
          <w:trHeight w:val="294"/>
        </w:trPr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224A86" w:rsidRDefault="00224A86" w:rsidP="00224A86">
            <w:r w:rsidRPr="00224A86">
              <w:rPr>
                <w:b/>
                <w:bCs/>
              </w:rPr>
              <w:t xml:space="preserve">Name of Team Member </w:t>
            </w:r>
          </w:p>
        </w:tc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224A86" w:rsidRDefault="00224A86" w:rsidP="00224A86">
            <w:r w:rsidRPr="00224A86">
              <w:rPr>
                <w:b/>
                <w:bCs/>
              </w:rPr>
              <w:t xml:space="preserve">Capabilities </w:t>
            </w:r>
          </w:p>
        </w:tc>
      </w:tr>
      <w:tr w:rsidR="00224A86" w:rsidRPr="00224A86" w:rsidTr="00224A86">
        <w:trPr>
          <w:trHeight w:val="294"/>
        </w:trPr>
        <w:tc>
          <w:tcPr>
            <w:tcW w:w="443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  <w:tc>
          <w:tcPr>
            <w:tcW w:w="443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</w:tr>
      <w:tr w:rsidR="00224A86" w:rsidRPr="00224A86" w:rsidTr="00224A86">
        <w:trPr>
          <w:trHeight w:val="294"/>
        </w:trPr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</w:tr>
      <w:tr w:rsidR="00224A86" w:rsidRPr="00224A86" w:rsidTr="00224A86">
        <w:trPr>
          <w:trHeight w:val="294"/>
        </w:trPr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</w:tr>
      <w:tr w:rsidR="00224A86" w:rsidRPr="00224A86" w:rsidTr="00224A86">
        <w:trPr>
          <w:trHeight w:val="294"/>
        </w:trPr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  <w:tc>
          <w:tcPr>
            <w:tcW w:w="443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224A86" w:rsidRPr="00224A86" w:rsidRDefault="00224A86" w:rsidP="00224A86"/>
        </w:tc>
      </w:tr>
    </w:tbl>
    <w:p w:rsidR="00224A86" w:rsidRDefault="00224A86"/>
    <w:p w:rsidR="00000000" w:rsidRPr="00224A86" w:rsidRDefault="00515205" w:rsidP="00224A86">
      <w:pPr>
        <w:numPr>
          <w:ilvl w:val="0"/>
          <w:numId w:val="2"/>
        </w:numPr>
      </w:pPr>
      <w:r w:rsidRPr="00224A86">
        <w:t>Team Mentor: Prof. _____________</w:t>
      </w:r>
    </w:p>
    <w:p w:rsidR="00000000" w:rsidRPr="00224A86" w:rsidRDefault="00515205" w:rsidP="00224A86">
      <w:pPr>
        <w:numPr>
          <w:ilvl w:val="0"/>
          <w:numId w:val="2"/>
        </w:numPr>
      </w:pPr>
      <w:r w:rsidRPr="00224A86">
        <w:t xml:space="preserve">Why </w:t>
      </w:r>
      <w:proofErr w:type="gramStart"/>
      <w:r w:rsidRPr="00224A86">
        <w:t>this team</w:t>
      </w:r>
      <w:proofErr w:type="gramEnd"/>
      <w:r w:rsidRPr="00224A86">
        <w:t xml:space="preserve"> mentor? Domain, Previous contributions and Interests</w:t>
      </w:r>
    </w:p>
    <w:p w:rsidR="00224A86" w:rsidRDefault="00224A86">
      <w:r w:rsidRPr="00224A86">
        <w:t>Brief Description</w:t>
      </w:r>
    </w:p>
    <w:p w:rsidR="00000000" w:rsidRPr="00224A86" w:rsidRDefault="00515205" w:rsidP="00224A86">
      <w:pPr>
        <w:numPr>
          <w:ilvl w:val="0"/>
          <w:numId w:val="3"/>
        </w:numPr>
      </w:pPr>
      <w:r w:rsidRPr="00224A86">
        <w:t>Brief description of  your project</w:t>
      </w:r>
    </w:p>
    <w:p w:rsidR="00000000" w:rsidRPr="00224A86" w:rsidRDefault="00515205" w:rsidP="00224A86">
      <w:pPr>
        <w:numPr>
          <w:ilvl w:val="0"/>
          <w:numId w:val="3"/>
        </w:numPr>
      </w:pPr>
      <w:r w:rsidRPr="00224A86">
        <w:t>“PROBLEM</w:t>
      </w:r>
      <w:proofErr w:type="gramStart"/>
      <w:r w:rsidRPr="00224A86">
        <w:t>” :</w:t>
      </w:r>
      <w:proofErr w:type="gramEnd"/>
      <w:r w:rsidRPr="00224A86">
        <w:t xml:space="preserve"> The problem you are trying to solve. This “does not” contain any description of how you</w:t>
      </w:r>
      <w:r w:rsidRPr="00224A86">
        <w:t xml:space="preserve"> are going to solve the problem</w:t>
      </w:r>
    </w:p>
    <w:p w:rsidR="00000000" w:rsidRPr="00224A86" w:rsidRDefault="00515205" w:rsidP="00224A86">
      <w:pPr>
        <w:numPr>
          <w:ilvl w:val="0"/>
          <w:numId w:val="3"/>
        </w:numPr>
      </w:pPr>
      <w:r w:rsidRPr="00224A86">
        <w:t>Highlights,</w:t>
      </w:r>
    </w:p>
    <w:p w:rsidR="00000000" w:rsidRPr="00224A86" w:rsidRDefault="00515205" w:rsidP="00224A86">
      <w:pPr>
        <w:numPr>
          <w:ilvl w:val="0"/>
          <w:numId w:val="3"/>
        </w:numPr>
      </w:pPr>
      <w:r w:rsidRPr="00224A86">
        <w:t xml:space="preserve"> Innovation</w:t>
      </w:r>
    </w:p>
    <w:p w:rsidR="00000000" w:rsidRPr="00224A86" w:rsidRDefault="00515205" w:rsidP="00224A86">
      <w:pPr>
        <w:numPr>
          <w:ilvl w:val="0"/>
          <w:numId w:val="3"/>
        </w:numPr>
      </w:pPr>
      <w:r w:rsidRPr="00224A86">
        <w:t>Main contributions</w:t>
      </w:r>
    </w:p>
    <w:p w:rsidR="00224A86" w:rsidRDefault="00224A86">
      <w:r w:rsidRPr="00224A86">
        <w:lastRenderedPageBreak/>
        <w:t>VALUE PROPOSITION</w:t>
      </w:r>
    </w:p>
    <w:p w:rsidR="00000000" w:rsidRPr="00224A86" w:rsidRDefault="00515205" w:rsidP="00224A86">
      <w:pPr>
        <w:numPr>
          <w:ilvl w:val="0"/>
          <w:numId w:val="4"/>
        </w:numPr>
      </w:pPr>
      <w:r w:rsidRPr="00224A86">
        <w:t>What is the value of contribution with regards to your project/idea/technology??</w:t>
      </w:r>
    </w:p>
    <w:p w:rsidR="00000000" w:rsidRPr="00224A86" w:rsidRDefault="00515205" w:rsidP="00224A86">
      <w:pPr>
        <w:numPr>
          <w:ilvl w:val="0"/>
          <w:numId w:val="4"/>
        </w:numPr>
      </w:pPr>
      <w:r w:rsidRPr="00224A86">
        <w:t xml:space="preserve">For example your </w:t>
      </w:r>
      <w:r w:rsidRPr="00224A86">
        <w:t>project might make life of humans must be simpler: Then mention how it would make it simpler?</w:t>
      </w:r>
    </w:p>
    <w:p w:rsidR="00000000" w:rsidRPr="00224A86" w:rsidRDefault="00515205" w:rsidP="00224A86">
      <w:pPr>
        <w:numPr>
          <w:ilvl w:val="0"/>
          <w:numId w:val="4"/>
        </w:numPr>
      </w:pPr>
      <w:r w:rsidRPr="00224A86">
        <w:t>It decides how your project is valuable to society, mankind or domain as a whole</w:t>
      </w:r>
    </w:p>
    <w:p w:rsidR="00224A86" w:rsidRDefault="00224A86">
      <w:r w:rsidRPr="00224A86">
        <w:t>MARKET SURVEY</w:t>
      </w:r>
    </w:p>
    <w:p w:rsidR="00000000" w:rsidRPr="00224A86" w:rsidRDefault="00515205" w:rsidP="00224A86">
      <w:pPr>
        <w:numPr>
          <w:ilvl w:val="0"/>
          <w:numId w:val="5"/>
        </w:numPr>
      </w:pPr>
      <w:r w:rsidRPr="00224A86">
        <w:t xml:space="preserve">Are there any current </w:t>
      </w:r>
      <w:r w:rsidRPr="00224A86">
        <w:t>systems/products/methods/ideas/services like yours?</w:t>
      </w:r>
    </w:p>
    <w:p w:rsidR="00000000" w:rsidRPr="00224A86" w:rsidRDefault="00515205" w:rsidP="00224A86">
      <w:pPr>
        <w:numPr>
          <w:ilvl w:val="0"/>
          <w:numId w:val="5"/>
        </w:numPr>
      </w:pPr>
      <w:r w:rsidRPr="00224A86">
        <w:t>If so what are they, how they do it?</w:t>
      </w:r>
    </w:p>
    <w:p w:rsidR="00000000" w:rsidRPr="00224A86" w:rsidRDefault="00515205" w:rsidP="00224A86">
      <w:pPr>
        <w:numPr>
          <w:ilvl w:val="0"/>
          <w:numId w:val="5"/>
        </w:numPr>
      </w:pPr>
      <w:r w:rsidRPr="00224A86">
        <w:t xml:space="preserve">How </w:t>
      </w:r>
      <w:proofErr w:type="gramStart"/>
      <w:r w:rsidRPr="00224A86">
        <w:t>is</w:t>
      </w:r>
      <w:proofErr w:type="gramEnd"/>
      <w:r w:rsidRPr="00224A86">
        <w:t xml:space="preserve"> your current systems/products/methods/ideas/services different from existing ones?</w:t>
      </w:r>
    </w:p>
    <w:p w:rsidR="00000000" w:rsidRPr="00224A86" w:rsidRDefault="00515205" w:rsidP="00224A86">
      <w:pPr>
        <w:numPr>
          <w:ilvl w:val="0"/>
          <w:numId w:val="5"/>
        </w:numPr>
      </w:pPr>
      <w:r w:rsidRPr="00224A86">
        <w:t xml:space="preserve">What is your target segment in the market? </w:t>
      </w:r>
    </w:p>
    <w:p w:rsidR="00224A86" w:rsidRDefault="00515205" w:rsidP="00224A86">
      <w:pPr>
        <w:numPr>
          <w:ilvl w:val="0"/>
          <w:numId w:val="5"/>
        </w:numPr>
      </w:pPr>
      <w:r w:rsidRPr="00224A86">
        <w:t>Who is most likely to buy/vou</w:t>
      </w:r>
      <w:r w:rsidRPr="00224A86">
        <w:t>ch for your system/product/method/idea/</w:t>
      </w:r>
      <w:proofErr w:type="gramStart"/>
      <w:r w:rsidRPr="00224A86">
        <w:t>service ?</w:t>
      </w:r>
      <w:proofErr w:type="gramEnd"/>
    </w:p>
    <w:p w:rsidR="00224A86" w:rsidRDefault="00224A86" w:rsidP="00224A86">
      <w:pPr>
        <w:numPr>
          <w:ilvl w:val="0"/>
          <w:numId w:val="5"/>
        </w:numPr>
      </w:pPr>
      <w:r w:rsidRPr="00224A86">
        <w:t>Graphical representation of market status preferable</w:t>
      </w:r>
    </w:p>
    <w:p w:rsidR="00224A86" w:rsidRDefault="00224A86" w:rsidP="00224A86">
      <w:r w:rsidRPr="00224A86">
        <w:t>CURRENT STAGE</w:t>
      </w:r>
    </w:p>
    <w:p w:rsidR="00000000" w:rsidRPr="00224A86" w:rsidRDefault="00515205" w:rsidP="00224A86">
      <w:pPr>
        <w:numPr>
          <w:ilvl w:val="0"/>
          <w:numId w:val="6"/>
        </w:numPr>
      </w:pPr>
      <w:r w:rsidRPr="00224A86">
        <w:t>What are your current results/observations?</w:t>
      </w:r>
    </w:p>
    <w:p w:rsidR="00000000" w:rsidRPr="00224A86" w:rsidRDefault="00515205" w:rsidP="00224A86">
      <w:pPr>
        <w:numPr>
          <w:ilvl w:val="0"/>
          <w:numId w:val="6"/>
        </w:numPr>
      </w:pPr>
      <w:r w:rsidRPr="00224A86">
        <w:t>What have you achieved and how you have done it?</w:t>
      </w:r>
    </w:p>
    <w:p w:rsidR="00000000" w:rsidRPr="00224A86" w:rsidRDefault="00515205" w:rsidP="00224A86">
      <w:pPr>
        <w:numPr>
          <w:ilvl w:val="0"/>
          <w:numId w:val="6"/>
        </w:numPr>
      </w:pPr>
      <w:r w:rsidRPr="00224A86">
        <w:t>Are you moving towards solving your proble</w:t>
      </w:r>
      <w:r w:rsidRPr="00224A86">
        <w:t>m? How?</w:t>
      </w:r>
    </w:p>
    <w:p w:rsidR="00000000" w:rsidRPr="00224A86" w:rsidRDefault="00515205" w:rsidP="00224A86">
      <w:pPr>
        <w:numPr>
          <w:ilvl w:val="0"/>
          <w:numId w:val="6"/>
        </w:numPr>
      </w:pPr>
      <w:r w:rsidRPr="00224A86">
        <w:t>How far you are from solving your actual problem?</w:t>
      </w:r>
    </w:p>
    <w:p w:rsidR="00224A86" w:rsidRDefault="00224A86" w:rsidP="00224A86">
      <w:r w:rsidRPr="00224A86">
        <w:t>NEXT STAGE</w:t>
      </w:r>
    </w:p>
    <w:p w:rsidR="00000000" w:rsidRPr="00224A86" w:rsidRDefault="00515205" w:rsidP="00224A86">
      <w:pPr>
        <w:numPr>
          <w:ilvl w:val="0"/>
          <w:numId w:val="7"/>
        </w:numPr>
      </w:pPr>
      <w:r w:rsidRPr="00224A86">
        <w:t>Why your current stage is successful/not successful?</w:t>
      </w:r>
    </w:p>
    <w:p w:rsidR="00000000" w:rsidRPr="00224A86" w:rsidRDefault="00515205" w:rsidP="00224A86">
      <w:pPr>
        <w:numPr>
          <w:ilvl w:val="0"/>
          <w:numId w:val="7"/>
        </w:numPr>
      </w:pPr>
      <w:r w:rsidRPr="00224A86">
        <w:t>How are you planning to move forward?</w:t>
      </w:r>
    </w:p>
    <w:p w:rsidR="00000000" w:rsidRPr="00224A86" w:rsidRDefault="00515205" w:rsidP="00224A86">
      <w:pPr>
        <w:numPr>
          <w:ilvl w:val="0"/>
          <w:numId w:val="7"/>
        </w:numPr>
      </w:pPr>
      <w:r w:rsidRPr="00224A86">
        <w:t>What you need to develop?</w:t>
      </w:r>
    </w:p>
    <w:p w:rsidR="00000000" w:rsidRPr="00224A86" w:rsidRDefault="00515205" w:rsidP="00224A86">
      <w:pPr>
        <w:numPr>
          <w:ilvl w:val="0"/>
          <w:numId w:val="7"/>
        </w:numPr>
      </w:pPr>
      <w:r w:rsidRPr="00224A86">
        <w:t>How are you going to accomplish it?</w:t>
      </w:r>
    </w:p>
    <w:p w:rsidR="00224A86" w:rsidRPr="00224A86" w:rsidRDefault="00224A86" w:rsidP="00224A86">
      <w:r w:rsidRPr="00224A86">
        <w:t xml:space="preserve">(This should not contain any product diagrams/specifications of components/existing method) </w:t>
      </w:r>
    </w:p>
    <w:p w:rsidR="00224A86" w:rsidRDefault="00224A86" w:rsidP="00224A86">
      <w:pPr>
        <w:rPr>
          <w:b/>
        </w:rPr>
      </w:pPr>
      <w:r w:rsidRPr="00224A86">
        <w:rPr>
          <w:b/>
        </w:rPr>
        <w:t>PROPOSED SOLUTION</w:t>
      </w:r>
    </w:p>
    <w:p w:rsidR="00000000" w:rsidRPr="00224A86" w:rsidRDefault="00515205" w:rsidP="00224A86">
      <w:pPr>
        <w:numPr>
          <w:ilvl w:val="0"/>
          <w:numId w:val="8"/>
        </w:numPr>
      </w:pPr>
      <w:r w:rsidRPr="00224A86">
        <w:t>Can contain detailed diagrams or explanations of how you would execute your project</w:t>
      </w:r>
    </w:p>
    <w:p w:rsidR="00000000" w:rsidRPr="00224A86" w:rsidRDefault="00515205" w:rsidP="00224A86">
      <w:pPr>
        <w:numPr>
          <w:ilvl w:val="0"/>
          <w:numId w:val="8"/>
        </w:numPr>
      </w:pPr>
      <w:r w:rsidRPr="00224A86">
        <w:t xml:space="preserve">How many objectives you need to achieve so that you reach the final solution? </w:t>
      </w:r>
    </w:p>
    <w:p w:rsidR="00224A86" w:rsidRDefault="00224A86" w:rsidP="00224A86">
      <w:pPr>
        <w:rPr>
          <w:b/>
        </w:rPr>
      </w:pPr>
      <w:r w:rsidRPr="00224A86">
        <w:rPr>
          <w:b/>
        </w:rPr>
        <w:t>DETAILED EXPLANATION OF PROPOSED SOLUTION</w:t>
      </w:r>
    </w:p>
    <w:p w:rsidR="00224A86" w:rsidRDefault="00224A86" w:rsidP="00224A86">
      <w:pPr>
        <w:rPr>
          <w:b/>
          <w:bCs/>
        </w:rPr>
      </w:pPr>
    </w:p>
    <w:p w:rsidR="00224A86" w:rsidRDefault="00224A86" w:rsidP="00224A86">
      <w:pPr>
        <w:rPr>
          <w:b/>
          <w:bCs/>
        </w:rPr>
      </w:pPr>
    </w:p>
    <w:p w:rsidR="00224A86" w:rsidRDefault="00224A86" w:rsidP="00224A86">
      <w:pPr>
        <w:rPr>
          <w:b/>
          <w:bCs/>
        </w:rPr>
      </w:pPr>
      <w:r w:rsidRPr="00224A86">
        <w:rPr>
          <w:b/>
          <w:bCs/>
        </w:rPr>
        <w:lastRenderedPageBreak/>
        <w:t>FUND REQUIREMENTS</w:t>
      </w:r>
    </w:p>
    <w:p w:rsidR="00224A86" w:rsidRPr="00224A86" w:rsidRDefault="00224A86" w:rsidP="00224A86">
      <w:pPr>
        <w:rPr>
          <w:b/>
        </w:rPr>
      </w:pPr>
      <w:r w:rsidRPr="00224A86">
        <w:rPr>
          <w:b/>
          <w:bCs/>
        </w:rPr>
        <w:t xml:space="preserve">Total cost (including consumables, non consumables, recurring and </w:t>
      </w:r>
      <w:proofErr w:type="gramStart"/>
      <w:r w:rsidRPr="00224A86">
        <w:rPr>
          <w:b/>
          <w:bCs/>
        </w:rPr>
        <w:t>non</w:t>
      </w:r>
      <w:proofErr w:type="gramEnd"/>
      <w:r w:rsidRPr="00224A86">
        <w:rPr>
          <w:b/>
          <w:bCs/>
        </w:rPr>
        <w:t xml:space="preserve"> recurring): </w:t>
      </w:r>
    </w:p>
    <w:p w:rsidR="00224A86" w:rsidRPr="00224A86" w:rsidRDefault="00224A86" w:rsidP="00224A86">
      <w:pPr>
        <w:rPr>
          <w:b/>
        </w:rPr>
      </w:pPr>
      <w:r w:rsidRPr="00224A86">
        <w:rPr>
          <w:b/>
          <w:bCs/>
        </w:rPr>
        <w:t>RS.____________</w:t>
      </w:r>
    </w:p>
    <w:p w:rsidR="00224A86" w:rsidRPr="00224A86" w:rsidRDefault="00224A86" w:rsidP="00224A86">
      <w:pPr>
        <w:rPr>
          <w:b/>
        </w:rPr>
      </w:pPr>
      <w:r w:rsidRPr="00224A86">
        <w:rPr>
          <w:b/>
          <w:bCs/>
        </w:rPr>
        <w:t xml:space="preserve">For info on these terms please </w:t>
      </w:r>
      <w:proofErr w:type="spellStart"/>
      <w:r w:rsidRPr="00224A86">
        <w:rPr>
          <w:b/>
          <w:bCs/>
        </w:rPr>
        <w:t>google</w:t>
      </w:r>
      <w:proofErr w:type="spellEnd"/>
      <w:r w:rsidRPr="00224A86">
        <w:rPr>
          <w:b/>
          <w:bCs/>
        </w:rPr>
        <w:t xml:space="preserve"> the same </w:t>
      </w:r>
    </w:p>
    <w:p w:rsidR="00224A86" w:rsidRDefault="00224A86" w:rsidP="00224A86">
      <w:pPr>
        <w:rPr>
          <w:b/>
        </w:rPr>
      </w:pPr>
    </w:p>
    <w:p w:rsidR="00224A86" w:rsidRDefault="00224A86" w:rsidP="00224A86">
      <w:pPr>
        <w:rPr>
          <w:b/>
        </w:rPr>
      </w:pPr>
      <w:r w:rsidRPr="00224A86">
        <w:rPr>
          <w:b/>
        </w:rPr>
        <w:t>NON RECURRING/NON CONSUMABLES</w:t>
      </w:r>
    </w:p>
    <w:p w:rsidR="00224A86" w:rsidRDefault="00224A86" w:rsidP="00224A86">
      <w:pPr>
        <w:rPr>
          <w:b/>
        </w:rPr>
      </w:pPr>
    </w:p>
    <w:tbl>
      <w:tblPr>
        <w:tblStyle w:val="TableGrid"/>
        <w:tblW w:w="9380" w:type="dxa"/>
        <w:tblLook w:val="04A0"/>
      </w:tblPr>
      <w:tblGrid>
        <w:gridCol w:w="1419"/>
        <w:gridCol w:w="1297"/>
        <w:gridCol w:w="1095"/>
        <w:gridCol w:w="1300"/>
        <w:gridCol w:w="1260"/>
        <w:gridCol w:w="3009"/>
      </w:tblGrid>
      <w:tr w:rsidR="00224A86" w:rsidRPr="00224A86" w:rsidTr="00833D09">
        <w:trPr>
          <w:trHeight w:val="670"/>
        </w:trPr>
        <w:tc>
          <w:tcPr>
            <w:tcW w:w="1419" w:type="dxa"/>
            <w:hideMark/>
          </w:tcPr>
          <w:p w:rsidR="00000000" w:rsidRPr="00224A86" w:rsidRDefault="00224A86" w:rsidP="00224A86">
            <w:pPr>
              <w:spacing w:after="200" w:line="276" w:lineRule="auto"/>
              <w:rPr>
                <w:b/>
              </w:rPr>
            </w:pPr>
            <w:r w:rsidRPr="00224A86">
              <w:rPr>
                <w:b/>
                <w:bCs/>
              </w:rPr>
              <w:t xml:space="preserve">Component Name </w:t>
            </w:r>
          </w:p>
        </w:tc>
        <w:tc>
          <w:tcPr>
            <w:tcW w:w="1297" w:type="dxa"/>
            <w:hideMark/>
          </w:tcPr>
          <w:p w:rsidR="00000000" w:rsidRPr="00224A86" w:rsidRDefault="00224A86" w:rsidP="00224A86">
            <w:pPr>
              <w:spacing w:after="200" w:line="276" w:lineRule="auto"/>
              <w:rPr>
                <w:b/>
              </w:rPr>
            </w:pPr>
            <w:r w:rsidRPr="00224A86">
              <w:rPr>
                <w:b/>
                <w:bCs/>
              </w:rPr>
              <w:t xml:space="preserve">Where it will be used? </w:t>
            </w:r>
          </w:p>
        </w:tc>
        <w:tc>
          <w:tcPr>
            <w:tcW w:w="1095" w:type="dxa"/>
            <w:hideMark/>
          </w:tcPr>
          <w:p w:rsidR="00000000" w:rsidRPr="00224A86" w:rsidRDefault="00224A86" w:rsidP="00224A86">
            <w:pPr>
              <w:spacing w:after="200" w:line="276" w:lineRule="auto"/>
              <w:rPr>
                <w:b/>
              </w:rPr>
            </w:pPr>
            <w:r w:rsidRPr="00224A86">
              <w:rPr>
                <w:b/>
                <w:bCs/>
              </w:rPr>
              <w:t xml:space="preserve">Quantity </w:t>
            </w:r>
          </w:p>
        </w:tc>
        <w:tc>
          <w:tcPr>
            <w:tcW w:w="1300" w:type="dxa"/>
            <w:hideMark/>
          </w:tcPr>
          <w:p w:rsidR="00000000" w:rsidRPr="00224A86" w:rsidRDefault="00224A86" w:rsidP="00224A86">
            <w:pPr>
              <w:spacing w:after="200" w:line="276" w:lineRule="auto"/>
              <w:rPr>
                <w:b/>
              </w:rPr>
            </w:pPr>
            <w:r w:rsidRPr="00224A86">
              <w:rPr>
                <w:b/>
                <w:bCs/>
              </w:rPr>
              <w:t>Price per Unit (</w:t>
            </w:r>
            <w:proofErr w:type="spellStart"/>
            <w:r w:rsidRPr="00224A86">
              <w:rPr>
                <w:b/>
                <w:bCs/>
              </w:rPr>
              <w:t>INR</w:t>
            </w:r>
            <w:proofErr w:type="spellEnd"/>
            <w:r w:rsidRPr="00224A86">
              <w:rPr>
                <w:b/>
                <w:bCs/>
              </w:rPr>
              <w:t xml:space="preserve">) </w:t>
            </w:r>
          </w:p>
        </w:tc>
        <w:tc>
          <w:tcPr>
            <w:tcW w:w="1260" w:type="dxa"/>
            <w:hideMark/>
          </w:tcPr>
          <w:p w:rsidR="00000000" w:rsidRPr="00224A86" w:rsidRDefault="00224A86" w:rsidP="00224A86">
            <w:pPr>
              <w:spacing w:after="200" w:line="276" w:lineRule="auto"/>
              <w:rPr>
                <w:b/>
              </w:rPr>
            </w:pPr>
            <w:r w:rsidRPr="00224A86">
              <w:rPr>
                <w:b/>
                <w:bCs/>
              </w:rPr>
              <w:t xml:space="preserve">Total </w:t>
            </w:r>
          </w:p>
        </w:tc>
        <w:tc>
          <w:tcPr>
            <w:tcW w:w="3009" w:type="dxa"/>
            <w:hideMark/>
          </w:tcPr>
          <w:p w:rsidR="00000000" w:rsidRPr="00224A86" w:rsidRDefault="00224A86" w:rsidP="00224A86">
            <w:pPr>
              <w:spacing w:after="200" w:line="276" w:lineRule="auto"/>
              <w:rPr>
                <w:b/>
              </w:rPr>
            </w:pPr>
            <w:r w:rsidRPr="00224A86">
              <w:rPr>
                <w:b/>
                <w:bCs/>
              </w:rPr>
              <w:t xml:space="preserve">Alternate components , its price and reason for not choosing the same </w:t>
            </w:r>
          </w:p>
        </w:tc>
      </w:tr>
      <w:tr w:rsidR="00224A86" w:rsidRPr="00224A86" w:rsidTr="00833D09">
        <w:trPr>
          <w:trHeight w:val="416"/>
        </w:trPr>
        <w:tc>
          <w:tcPr>
            <w:tcW w:w="1419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297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095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300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260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3009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</w:tr>
      <w:tr w:rsidR="00224A86" w:rsidRPr="00224A86" w:rsidTr="00833D09">
        <w:trPr>
          <w:trHeight w:val="416"/>
        </w:trPr>
        <w:tc>
          <w:tcPr>
            <w:tcW w:w="1419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297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095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300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260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3009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</w:tr>
      <w:tr w:rsidR="00224A86" w:rsidRPr="00224A86" w:rsidTr="00833D09">
        <w:trPr>
          <w:trHeight w:val="416"/>
        </w:trPr>
        <w:tc>
          <w:tcPr>
            <w:tcW w:w="3811" w:type="dxa"/>
            <w:gridSpan w:val="3"/>
            <w:hideMark/>
          </w:tcPr>
          <w:p w:rsidR="00000000" w:rsidRPr="00224A86" w:rsidRDefault="00224A86" w:rsidP="00224A86">
            <w:pPr>
              <w:spacing w:after="200" w:line="276" w:lineRule="auto"/>
              <w:rPr>
                <w:b/>
              </w:rPr>
            </w:pPr>
            <w:r w:rsidRPr="00224A86">
              <w:rPr>
                <w:b/>
                <w:bCs/>
              </w:rPr>
              <w:t xml:space="preserve">Total(A) </w:t>
            </w:r>
          </w:p>
        </w:tc>
        <w:tc>
          <w:tcPr>
            <w:tcW w:w="1300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1260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  <w:tc>
          <w:tcPr>
            <w:tcW w:w="3009" w:type="dxa"/>
            <w:hideMark/>
          </w:tcPr>
          <w:p w:rsidR="00224A86" w:rsidRPr="00224A86" w:rsidRDefault="00224A86" w:rsidP="00224A86">
            <w:pPr>
              <w:spacing w:after="200" w:line="276" w:lineRule="auto"/>
              <w:rPr>
                <w:b/>
              </w:rPr>
            </w:pPr>
          </w:p>
        </w:tc>
      </w:tr>
    </w:tbl>
    <w:p w:rsidR="00224A86" w:rsidRDefault="00224A86" w:rsidP="00224A86">
      <w:pPr>
        <w:rPr>
          <w:b/>
        </w:rPr>
      </w:pPr>
    </w:p>
    <w:p w:rsidR="00224A86" w:rsidRDefault="00833D09" w:rsidP="00224A86">
      <w:pPr>
        <w:rPr>
          <w:b/>
        </w:rPr>
      </w:pPr>
      <w:r w:rsidRPr="00833D09">
        <w:rPr>
          <w:b/>
        </w:rPr>
        <w:t>RECURRING/CONSUMABLES</w:t>
      </w:r>
    </w:p>
    <w:tbl>
      <w:tblPr>
        <w:tblStyle w:val="TableGrid"/>
        <w:tblW w:w="8955" w:type="dxa"/>
        <w:tblLook w:val="04A0"/>
      </w:tblPr>
      <w:tblGrid>
        <w:gridCol w:w="2985"/>
        <w:gridCol w:w="2985"/>
        <w:gridCol w:w="2985"/>
      </w:tblGrid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000000" w:rsidRPr="00833D09" w:rsidRDefault="00833D09" w:rsidP="00833D09">
            <w:pPr>
              <w:spacing w:after="200" w:line="276" w:lineRule="auto"/>
              <w:rPr>
                <w:b/>
              </w:rPr>
            </w:pPr>
            <w:r w:rsidRPr="00833D09">
              <w:rPr>
                <w:b/>
                <w:bCs/>
              </w:rPr>
              <w:t xml:space="preserve">Item </w:t>
            </w:r>
          </w:p>
        </w:tc>
        <w:tc>
          <w:tcPr>
            <w:tcW w:w="2985" w:type="dxa"/>
            <w:hideMark/>
          </w:tcPr>
          <w:p w:rsidR="00000000" w:rsidRPr="00833D09" w:rsidRDefault="00833D09" w:rsidP="00833D09">
            <w:pPr>
              <w:spacing w:after="200" w:line="276" w:lineRule="auto"/>
              <w:rPr>
                <w:b/>
              </w:rPr>
            </w:pPr>
            <w:r w:rsidRPr="00833D09">
              <w:rPr>
                <w:b/>
                <w:bCs/>
              </w:rPr>
              <w:t xml:space="preserve">Quantity </w:t>
            </w:r>
          </w:p>
        </w:tc>
        <w:tc>
          <w:tcPr>
            <w:tcW w:w="2985" w:type="dxa"/>
            <w:hideMark/>
          </w:tcPr>
          <w:p w:rsidR="00000000" w:rsidRPr="00833D09" w:rsidRDefault="00833D09" w:rsidP="00833D09">
            <w:pPr>
              <w:spacing w:after="200" w:line="276" w:lineRule="auto"/>
              <w:rPr>
                <w:b/>
              </w:rPr>
            </w:pPr>
            <w:r w:rsidRPr="00833D09">
              <w:rPr>
                <w:b/>
                <w:bCs/>
              </w:rPr>
              <w:t>Price per Unit (</w:t>
            </w:r>
            <w:proofErr w:type="spellStart"/>
            <w:r w:rsidRPr="00833D09">
              <w:rPr>
                <w:b/>
                <w:bCs/>
              </w:rPr>
              <w:t>INR</w:t>
            </w:r>
            <w:proofErr w:type="spellEnd"/>
            <w:r w:rsidRPr="00833D09">
              <w:rPr>
                <w:b/>
                <w:bCs/>
              </w:rPr>
              <w:t xml:space="preserve">) </w:t>
            </w:r>
          </w:p>
        </w:tc>
      </w:tr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</w:tr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</w:tr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</w:tr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</w:tr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</w:tr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</w:tr>
      <w:tr w:rsidR="00833D09" w:rsidRPr="00833D09" w:rsidTr="00833D09">
        <w:trPr>
          <w:trHeight w:val="175"/>
        </w:trPr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  <w:tc>
          <w:tcPr>
            <w:tcW w:w="2985" w:type="dxa"/>
            <w:hideMark/>
          </w:tcPr>
          <w:p w:rsidR="00833D09" w:rsidRPr="00833D09" w:rsidRDefault="00833D09" w:rsidP="00833D09">
            <w:pPr>
              <w:spacing w:after="200" w:line="276" w:lineRule="auto"/>
              <w:rPr>
                <w:b/>
              </w:rPr>
            </w:pPr>
          </w:p>
        </w:tc>
      </w:tr>
    </w:tbl>
    <w:p w:rsidR="00833D09" w:rsidRDefault="00833D09" w:rsidP="00224A86">
      <w:pPr>
        <w:rPr>
          <w:b/>
        </w:rPr>
      </w:pPr>
    </w:p>
    <w:p w:rsidR="00833D09" w:rsidRDefault="00833D09" w:rsidP="00224A86">
      <w:pPr>
        <w:rPr>
          <w:b/>
        </w:rPr>
      </w:pPr>
      <w:r w:rsidRPr="00833D09">
        <w:rPr>
          <w:b/>
        </w:rPr>
        <w:t>PATH FORWARD</w:t>
      </w:r>
    </w:p>
    <w:p w:rsidR="00000000" w:rsidRPr="00833D09" w:rsidRDefault="00515205" w:rsidP="00833D09">
      <w:pPr>
        <w:numPr>
          <w:ilvl w:val="0"/>
          <w:numId w:val="9"/>
        </w:numPr>
        <w:rPr>
          <w:b/>
        </w:rPr>
      </w:pPr>
      <w:r w:rsidRPr="00833D09">
        <w:rPr>
          <w:b/>
        </w:rPr>
        <w:t xml:space="preserve">System improvements/Technology development etc. </w:t>
      </w:r>
    </w:p>
    <w:p w:rsidR="00000000" w:rsidRPr="00833D09" w:rsidRDefault="00515205" w:rsidP="00833D09">
      <w:pPr>
        <w:numPr>
          <w:ilvl w:val="0"/>
          <w:numId w:val="9"/>
        </w:numPr>
        <w:rPr>
          <w:b/>
        </w:rPr>
      </w:pPr>
      <w:r w:rsidRPr="00833D09">
        <w:rPr>
          <w:b/>
        </w:rPr>
        <w:t>What can be improved/changed/modified/developed after the end of your project by others?</w:t>
      </w:r>
    </w:p>
    <w:p w:rsidR="00000000" w:rsidRPr="00833D09" w:rsidRDefault="00515205" w:rsidP="00833D09">
      <w:pPr>
        <w:numPr>
          <w:ilvl w:val="0"/>
          <w:numId w:val="9"/>
        </w:numPr>
        <w:rPr>
          <w:b/>
        </w:rPr>
      </w:pPr>
      <w:r w:rsidRPr="00833D09">
        <w:rPr>
          <w:b/>
        </w:rPr>
        <w:t>How can it be improved based on your experience?</w:t>
      </w:r>
    </w:p>
    <w:p w:rsidR="00833D09" w:rsidRPr="00224A86" w:rsidRDefault="00833D09" w:rsidP="00224A86">
      <w:pPr>
        <w:rPr>
          <w:b/>
        </w:rPr>
      </w:pPr>
    </w:p>
    <w:sectPr w:rsidR="00833D09" w:rsidRPr="00224A86" w:rsidSect="00224A86">
      <w:pgSz w:w="11907" w:h="16839" w:code="9"/>
      <w:pgMar w:top="108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306E4"/>
    <w:multiLevelType w:val="hybridMultilevel"/>
    <w:tmpl w:val="18000CB0"/>
    <w:lvl w:ilvl="0" w:tplc="21CE56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DE8A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E4FD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E4F2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FE85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B05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DC68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CD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AFA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03408A3"/>
    <w:multiLevelType w:val="hybridMultilevel"/>
    <w:tmpl w:val="F434F7B0"/>
    <w:lvl w:ilvl="0" w:tplc="D32AA6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B806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7AF0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96B0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040B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B8C8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7011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6A68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DA88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3BDB121A"/>
    <w:multiLevelType w:val="hybridMultilevel"/>
    <w:tmpl w:val="3F3AE916"/>
    <w:lvl w:ilvl="0" w:tplc="A87C24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FE52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62FC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A4D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A609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066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E277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527D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6E8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489368DB"/>
    <w:multiLevelType w:val="hybridMultilevel"/>
    <w:tmpl w:val="C4688746"/>
    <w:lvl w:ilvl="0" w:tplc="3196C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142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C8FB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88C8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B68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0602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DCF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7E85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885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54FB7A29"/>
    <w:multiLevelType w:val="hybridMultilevel"/>
    <w:tmpl w:val="7826D740"/>
    <w:lvl w:ilvl="0" w:tplc="5E66D1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CA95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D203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E2E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68C4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E69C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2AA5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8A2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EE7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5EE12E71"/>
    <w:multiLevelType w:val="hybridMultilevel"/>
    <w:tmpl w:val="D160D202"/>
    <w:lvl w:ilvl="0" w:tplc="27D20D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EC33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EC1A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7A2D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BA3A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D0B8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003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00AA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3EC6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70A83932"/>
    <w:multiLevelType w:val="hybridMultilevel"/>
    <w:tmpl w:val="DBFCE426"/>
    <w:lvl w:ilvl="0" w:tplc="0EF42A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FAAB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181D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6A2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A0FB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5023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C6B7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026B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78C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7DF27FE7"/>
    <w:multiLevelType w:val="hybridMultilevel"/>
    <w:tmpl w:val="33B03FA4"/>
    <w:lvl w:ilvl="0" w:tplc="FEACCF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6E08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602C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C432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8AB0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DEB2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9053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0835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24B7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7F2F0113"/>
    <w:multiLevelType w:val="hybridMultilevel"/>
    <w:tmpl w:val="CBE46BB4"/>
    <w:lvl w:ilvl="0" w:tplc="41141C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365C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8CE2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44A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642C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1004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6A29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E83F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5E8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1"/>
  </w:num>
  <w:num w:numId="6">
    <w:abstractNumId w:val="4"/>
  </w:num>
  <w:num w:numId="7">
    <w:abstractNumId w:val="2"/>
  </w:num>
  <w:num w:numId="8">
    <w:abstractNumId w:val="8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8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DY3MTc2MrEwMDazNDBT0lEKTi0uzszPAykwrAUA8CKFlCwAAAA="/>
  </w:docVars>
  <w:rsids>
    <w:rsidRoot w:val="00224A86"/>
    <w:rsid w:val="00021B80"/>
    <w:rsid w:val="00224A86"/>
    <w:rsid w:val="00515205"/>
    <w:rsid w:val="00833D09"/>
    <w:rsid w:val="009D3AFE"/>
    <w:rsid w:val="009D6BD2"/>
    <w:rsid w:val="00B418E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BD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4A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A86"/>
    <w:rPr>
      <w:rFonts w:ascii="Tahoma" w:hAnsi="Tahoma" w:cs="Tahoma"/>
      <w:sz w:val="16"/>
      <w:szCs w:val="16"/>
    </w:rPr>
  </w:style>
  <w:style w:type="table" w:styleId="LightList">
    <w:name w:val="Light List"/>
    <w:basedOn w:val="TableNormal"/>
    <w:uiPriority w:val="61"/>
    <w:rsid w:val="00224A8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59"/>
    <w:rsid w:val="00224A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10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70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53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673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5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79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5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75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82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084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1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61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142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8092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025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06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4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08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71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13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90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6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40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908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156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4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6386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58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38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9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27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595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8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4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5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1155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586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73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235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456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7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12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5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3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1</cp:revision>
  <cp:lastPrinted>2019-02-04T10:02:00Z</cp:lastPrinted>
  <dcterms:created xsi:type="dcterms:W3CDTF">2019-02-04T09:48:00Z</dcterms:created>
  <dcterms:modified xsi:type="dcterms:W3CDTF">2019-02-04T12:15:00Z</dcterms:modified>
</cp:coreProperties>
</file>